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9FDA3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2DC44110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5D00DD66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053A830D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30C239E7" w14:textId="77777777" w:rsidR="00927764" w:rsidRPr="0094076B" w:rsidRDefault="00927764" w:rsidP="00927764">
      <w:pPr>
        <w:rPr>
          <w:rFonts w:ascii="Cambria" w:hAnsi="Cambria"/>
        </w:rPr>
      </w:pPr>
    </w:p>
    <w:p w14:paraId="263424E4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39780DBA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4DB37CAD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751B20B7" wp14:editId="2CC30049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2C618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4036915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08726B9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895F6B7" w14:textId="7E60E22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0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405F7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commentRangeEnd w:id="0"/>
      <w:r w:rsidR="00405F71">
        <w:rPr>
          <w:rStyle w:val="CommentReference"/>
        </w:rPr>
        <w:commentReference w:id="0"/>
      </w:r>
      <w:commentRangeStart w:id="1"/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Meski</w:t>
      </w:r>
      <w:commentRangeEnd w:id="1"/>
      <w:proofErr w:type="spellEnd"/>
      <w:r w:rsidR="00405F71" w:rsidRPr="00405F71">
        <w:rPr>
          <w:rStyle w:val="CommentReference"/>
          <w:strike/>
        </w:rPr>
        <w:commentReference w:id="1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</w:t>
      </w:r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"/>
      <w:r w:rsidRPr="00405F71">
        <w:rPr>
          <w:rFonts w:ascii="Times New Roman" w:eastAsia="Times New Roman" w:hAnsi="Times New Roman" w:cs="Times New Roman"/>
          <w:color w:val="FF0000"/>
          <w:sz w:val="24"/>
          <w:szCs w:val="24"/>
        </w:rPr>
        <w:t>-</w:t>
      </w:r>
      <w:commentRangeEnd w:id="2"/>
      <w:r w:rsidR="00405F71">
        <w:rPr>
          <w:rStyle w:val="CommentReference"/>
        </w:rPr>
        <w:commentReference w:id="2"/>
      </w:r>
      <w:r w:rsidR="00405F7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C269E2E" w14:textId="11C5C5C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mengandung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commentRangeStart w:id="3"/>
      <w:proofErr w:type="spellEnd"/>
      <w:r w:rsidRPr="00405F71">
        <w:rPr>
          <w:rFonts w:ascii="Times New Roman" w:eastAsia="Times New Roman" w:hAnsi="Times New Roman" w:cs="Times New Roman"/>
          <w:color w:val="FF0000"/>
          <w:sz w:val="24"/>
          <w:szCs w:val="24"/>
        </w:rPr>
        <w:t>.</w:t>
      </w:r>
      <w:r w:rsidR="00405F71" w:rsidRPr="00405F71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3"/>
      <w:r w:rsidR="00405F71">
        <w:rPr>
          <w:rStyle w:val="CommentReference"/>
        </w:rPr>
        <w:commentReference w:id="3"/>
      </w:r>
      <w:commentRangeStart w:id="4"/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Ya</w:t>
      </w:r>
      <w:commentRangeEnd w:id="4"/>
      <w:proofErr w:type="spellEnd"/>
      <w:r w:rsidR="00405F71">
        <w:rPr>
          <w:rStyle w:val="CommentReference"/>
        </w:rPr>
        <w:commentReference w:id="4"/>
      </w:r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08EFA12" w14:textId="55C9751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nap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81C303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72D093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6BB8776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EC8DE9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B102797" w14:textId="232E6872" w:rsidR="00927764" w:rsidRPr="00405F71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~</w:t>
      </w:r>
      <w:r w:rsidR="00405F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r w:rsidR="00405F71">
        <w:rPr>
          <w:rFonts w:ascii="Times New Roman" w:eastAsia="Times New Roman" w:hAnsi="Times New Roman" w:cs="Times New Roman"/>
          <w:sz w:val="24"/>
          <w:szCs w:val="24"/>
        </w:rPr>
        <w:t>?</w:t>
      </w:r>
      <w:bookmarkStart w:id="5" w:name="_GoBack"/>
      <w:bookmarkEnd w:id="5"/>
    </w:p>
    <w:p w14:paraId="55CB927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DBDB092" w14:textId="3B84BF7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biscuit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bubuk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12BC1B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B403F7" w14:textId="0DD1E05B" w:rsidR="00927764" w:rsidRPr="00405F71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proofErr w:type="gram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?</w:t>
      </w:r>
      <w:r w:rsidR="00405F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r w:rsidR="00405F71">
        <w:rPr>
          <w:rFonts w:ascii="Times New Roman" w:eastAsia="Times New Roman" w:hAnsi="Times New Roman" w:cs="Times New Roman"/>
          <w:sz w:val="24"/>
          <w:szCs w:val="24"/>
        </w:rPr>
        <w:t>!</w:t>
      </w:r>
      <w:proofErr w:type="gramEnd"/>
    </w:p>
    <w:p w14:paraId="3308FD43" w14:textId="0DCECEC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. </w:t>
      </w:r>
      <w:proofErr w:type="spellStart"/>
      <w:proofErr w:type="gram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5F71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atau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takaran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7AE8C7B5" w14:textId="4535D3BD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</w:t>
      </w:r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yang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lebih</w:t>
      </w:r>
      <w:proofErr w:type="spellEnd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suka</w:t>
      </w:r>
      <w:proofErr w:type="spellEnd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naiknya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naik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pekerjaannya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4F4258D3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3F566A0C" w14:textId="43663ABB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ke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ingat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12F2E91" w14:textId="049C7EB6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05F71">
        <w:rPr>
          <w:rFonts w:ascii="Times New Roman" w:eastAsia="Times New Roman" w:hAnsi="Times New Roman" w:cs="Times New Roman"/>
          <w:strike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05F71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="00405F7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3A1A5335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1EF6ECB3" w14:textId="77777777" w:rsidR="00927764" w:rsidRPr="00C50A1E" w:rsidRDefault="00927764" w:rsidP="00927764"/>
    <w:p w14:paraId="01E35DB5" w14:textId="77777777" w:rsidR="00927764" w:rsidRPr="005A045A" w:rsidRDefault="00927764" w:rsidP="00927764">
      <w:pPr>
        <w:rPr>
          <w:i/>
        </w:rPr>
      </w:pPr>
    </w:p>
    <w:p w14:paraId="0A8E9198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2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1A74277A" w14:textId="77777777" w:rsidR="00924DF5" w:rsidRDefault="00924DF5"/>
    <w:sectPr w:rsidR="00924DF5" w:rsidSect="00927764">
      <w:footerReference w:type="default" r:id="rId13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stiwi Indriani" w:date="2021-11-15T15:16:00Z" w:initials="AI">
    <w:p w14:paraId="7B470A03" w14:textId="02967FA0" w:rsidR="00405F71" w:rsidRDefault="00405F71">
      <w:pPr>
        <w:pStyle w:val="CommentText"/>
      </w:pPr>
      <w:r>
        <w:rPr>
          <w:rStyle w:val="CommentReference"/>
        </w:rPr>
        <w:annotationRef/>
      </w:r>
      <w:proofErr w:type="spellStart"/>
      <w:r>
        <w:t>Titik</w:t>
      </w:r>
      <w:proofErr w:type="spellEnd"/>
      <w:r>
        <w:t xml:space="preserve"> </w:t>
      </w:r>
      <w:proofErr w:type="spellStart"/>
      <w:r>
        <w:t>diganti</w:t>
      </w:r>
      <w:proofErr w:type="spellEnd"/>
      <w:r>
        <w:t xml:space="preserve"> </w:t>
      </w:r>
      <w:proofErr w:type="spellStart"/>
      <w:r>
        <w:t>koma</w:t>
      </w:r>
      <w:proofErr w:type="spellEnd"/>
    </w:p>
  </w:comment>
  <w:comment w:id="1" w:author="Astiwi Indriani" w:date="2021-11-15T15:16:00Z" w:initials="AI">
    <w:p w14:paraId="62AAE030" w14:textId="1AF8E9E1" w:rsidR="00405F71" w:rsidRDefault="00405F71">
      <w:pPr>
        <w:pStyle w:val="CommentText"/>
      </w:pPr>
      <w:r>
        <w:rPr>
          <w:rStyle w:val="CommentReference"/>
        </w:rPr>
        <w:annotationRef/>
      </w:r>
      <w:proofErr w:type="spellStart"/>
      <w:r>
        <w:t>Awalan</w:t>
      </w:r>
      <w:proofErr w:type="spellEnd"/>
      <w:r>
        <w:t xml:space="preserve"> M </w:t>
      </w:r>
      <w:proofErr w:type="spellStart"/>
      <w:r>
        <w:t>kecil</w:t>
      </w:r>
      <w:proofErr w:type="spellEnd"/>
    </w:p>
  </w:comment>
  <w:comment w:id="2" w:author="Astiwi Indriani" w:date="2021-11-15T15:17:00Z" w:initials="AI">
    <w:p w14:paraId="5A3127AA" w14:textId="0F760D4A" w:rsidR="00405F71" w:rsidRDefault="00405F71">
      <w:pPr>
        <w:pStyle w:val="CommentText"/>
      </w:pPr>
      <w:r>
        <w:rPr>
          <w:rStyle w:val="CommentReference"/>
        </w:rPr>
        <w:annotationRef/>
      </w:r>
      <w:proofErr w:type="spellStart"/>
      <w:r>
        <w:t>Diberi</w:t>
      </w:r>
      <w:proofErr w:type="spellEnd"/>
      <w:r>
        <w:t xml:space="preserve"> </w:t>
      </w:r>
      <w:proofErr w:type="spellStart"/>
      <w:r>
        <w:t>jarak</w:t>
      </w:r>
      <w:proofErr w:type="spellEnd"/>
    </w:p>
  </w:comment>
  <w:comment w:id="3" w:author="Astiwi Indriani" w:date="2021-11-15T15:17:00Z" w:initials="AI">
    <w:p w14:paraId="1C80A816" w14:textId="721A4C26" w:rsidR="00405F71" w:rsidRDefault="00405F71">
      <w:pPr>
        <w:pStyle w:val="CommentText"/>
      </w:pPr>
      <w:r>
        <w:rPr>
          <w:rStyle w:val="CommentReference"/>
        </w:rPr>
        <w:annotationRef/>
      </w:r>
      <w:proofErr w:type="spellStart"/>
      <w:r>
        <w:t>Diberi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oma</w:t>
      </w:r>
      <w:proofErr w:type="spellEnd"/>
    </w:p>
  </w:comment>
  <w:comment w:id="4" w:author="Astiwi Indriani" w:date="2021-11-15T15:18:00Z" w:initials="AI">
    <w:p w14:paraId="0A09BA14" w14:textId="297EDE18" w:rsidR="00405F71" w:rsidRDefault="00405F71">
      <w:pPr>
        <w:pStyle w:val="CommentText"/>
      </w:pPr>
      <w:r>
        <w:rPr>
          <w:rStyle w:val="CommentReference"/>
        </w:rPr>
        <w:annotationRef/>
      </w:r>
      <w:r>
        <w:t xml:space="preserve">Y </w:t>
      </w:r>
      <w:proofErr w:type="spellStart"/>
      <w:r>
        <w:t>kecil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B470A03" w15:done="0"/>
  <w15:commentEx w15:paraId="62AAE030" w15:done="0"/>
  <w15:commentEx w15:paraId="5A3127AA" w15:done="0"/>
  <w15:commentEx w15:paraId="1C80A816" w15:done="0"/>
  <w15:commentEx w15:paraId="0A09BA1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B470A03" w16cid:durableId="253CF837"/>
  <w16cid:commentId w16cid:paraId="62AAE030" w16cid:durableId="253CF851"/>
  <w16cid:commentId w16cid:paraId="5A3127AA" w16cid:durableId="253CF86D"/>
  <w16cid:commentId w16cid:paraId="1C80A816" w16cid:durableId="253CF89E"/>
  <w16cid:commentId w16cid:paraId="0A09BA14" w16cid:durableId="253CF8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47231" w14:textId="77777777" w:rsidR="00CB4A4C" w:rsidRDefault="00CB4A4C">
      <w:r>
        <w:separator/>
      </w:r>
    </w:p>
  </w:endnote>
  <w:endnote w:type="continuationSeparator" w:id="0">
    <w:p w14:paraId="65313D28" w14:textId="77777777" w:rsidR="00CB4A4C" w:rsidRDefault="00CB4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8A808B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7F724EB3" w14:textId="77777777" w:rsidR="00941E77" w:rsidRDefault="00CB4A4C">
    <w:pPr>
      <w:pStyle w:val="Footer"/>
    </w:pPr>
  </w:p>
  <w:p w14:paraId="5F42331E" w14:textId="77777777" w:rsidR="00941E77" w:rsidRDefault="00CB4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09CDA" w14:textId="77777777" w:rsidR="00CB4A4C" w:rsidRDefault="00CB4A4C">
      <w:r>
        <w:separator/>
      </w:r>
    </w:p>
  </w:footnote>
  <w:footnote w:type="continuationSeparator" w:id="0">
    <w:p w14:paraId="50D08F2A" w14:textId="77777777" w:rsidR="00CB4A4C" w:rsidRDefault="00CB4A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stiwi Indriani">
    <w15:presenceInfo w15:providerId="None" w15:userId="Astiwi Indrian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je1sLA0NDE1NLVQ0lEKTi0uzszPAykwrAUAeZdvVCwAAAA="/>
  </w:docVars>
  <w:rsids>
    <w:rsidRoot w:val="00927764"/>
    <w:rsid w:val="0012251A"/>
    <w:rsid w:val="00405F71"/>
    <w:rsid w:val="0042167F"/>
    <w:rsid w:val="00924DF5"/>
    <w:rsid w:val="00927764"/>
    <w:rsid w:val="00CB4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A11C7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character" w:styleId="CommentReference">
    <w:name w:val="annotation reference"/>
    <w:basedOn w:val="DefaultParagraphFont"/>
    <w:uiPriority w:val="99"/>
    <w:semiHidden/>
    <w:unhideWhenUsed/>
    <w:rsid w:val="00405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F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F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F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5F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5F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openxmlformats.org/officeDocument/2006/relationships/hyperlink" Target="https://www.kompasiana.com/listhiahr/5e11e59a097f367b4a413222/hujan-turun-berat-badan-naik?page=al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00</Words>
  <Characters>3423</Characters>
  <Application>Microsoft Office Word</Application>
  <DocSecurity>0</DocSecurity>
  <Lines>28</Lines>
  <Paragraphs>8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tiwi Indriani</cp:lastModifiedBy>
  <cp:revision>2</cp:revision>
  <dcterms:created xsi:type="dcterms:W3CDTF">2021-11-15T08:27:00Z</dcterms:created>
  <dcterms:modified xsi:type="dcterms:W3CDTF">2021-11-15T08:27:00Z</dcterms:modified>
</cp:coreProperties>
</file>